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19C85" w14:textId="30411830" w:rsidR="005C3A13" w:rsidRDefault="008E7074">
      <w:pPr>
        <w:rPr>
          <w:rFonts w:ascii="Roboto" w:hAnsi="Roboto"/>
          <w:sz w:val="21"/>
          <w:szCs w:val="21"/>
        </w:rPr>
      </w:pPr>
      <w:r w:rsidRPr="008E7074">
        <w:br/>
      </w:r>
      <w:hyperlink r:id="rId4" w:history="1">
        <w:r w:rsidR="007C3518">
          <w:rPr>
            <w:rStyle w:val="Hyperlink"/>
          </w:rPr>
          <w:t xml:space="preserve">Get started with </w:t>
        </w:r>
        <w:proofErr w:type="spellStart"/>
        <w:r w:rsidR="007C3518">
          <w:rPr>
            <w:rStyle w:val="Hyperlink"/>
          </w:rPr>
          <w:t>Jupyter</w:t>
        </w:r>
        <w:proofErr w:type="spellEnd"/>
        <w:r w:rsidR="007C3518">
          <w:rPr>
            <w:rStyle w:val="Hyperlink"/>
          </w:rPr>
          <w:t xml:space="preserve"> Notebooks in less than 4 minutes - YouTube</w:t>
        </w:r>
      </w:hyperlink>
    </w:p>
    <w:p w14:paraId="0AD90680" w14:textId="279C05C8" w:rsidR="004433F7" w:rsidRPr="008E7074" w:rsidRDefault="008E7074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 w:rsidRPr="007C3518">
        <w:rPr>
          <w:rFonts w:ascii="Roboto" w:hAnsi="Roboto"/>
          <w:b/>
          <w:bCs/>
          <w:sz w:val="21"/>
          <w:szCs w:val="21"/>
        </w:rPr>
        <w:t>Anaconda</w:t>
      </w:r>
      <w:r w:rsidRPr="008E7074">
        <w:rPr>
          <w:rFonts w:ascii="Roboto" w:hAnsi="Roboto"/>
          <w:sz w:val="21"/>
          <w:szCs w:val="21"/>
        </w:rPr>
        <w:t xml:space="preserve"> : </w:t>
      </w:r>
      <w:hyperlink r:id="rId5" w:tgtFrame="_blank" w:history="1">
        <w:r w:rsidRPr="008E7074">
          <w:rPr>
            <w:rStyle w:val="Hyperlink"/>
            <w:rFonts w:ascii="Roboto" w:hAnsi="Roboto"/>
            <w:color w:val="auto"/>
            <w:sz w:val="21"/>
            <w:szCs w:val="21"/>
            <w:bdr w:val="none" w:sz="0" w:space="0" w:color="auto" w:frame="1"/>
          </w:rPr>
          <w:t>https://anaconda.com</w:t>
        </w:r>
      </w:hyperlink>
      <w:r w:rsidRPr="008E7074">
        <w:rPr>
          <w:rFonts w:ascii="Roboto" w:hAnsi="Roboto"/>
          <w:sz w:val="21"/>
          <w:szCs w:val="21"/>
        </w:rPr>
        <w:t xml:space="preserve"> </w:t>
      </w:r>
      <w:r w:rsidRPr="007C3518">
        <w:rPr>
          <w:rFonts w:ascii="Roboto" w:hAnsi="Roboto"/>
          <w:b/>
          <w:bCs/>
          <w:sz w:val="21"/>
          <w:szCs w:val="21"/>
        </w:rPr>
        <w:t>VS Code</w:t>
      </w:r>
      <w:r w:rsidRPr="008E7074">
        <w:rPr>
          <w:rFonts w:ascii="Roboto" w:hAnsi="Roboto"/>
          <w:sz w:val="21"/>
          <w:szCs w:val="21"/>
        </w:rPr>
        <w:t xml:space="preserve"> : </w:t>
      </w:r>
      <w:hyperlink r:id="rId6" w:tgtFrame="_blank" w:history="1">
        <w:r w:rsidRPr="008E7074">
          <w:rPr>
            <w:rStyle w:val="Hyperlink"/>
            <w:rFonts w:ascii="Roboto" w:hAnsi="Roboto"/>
            <w:color w:val="auto"/>
            <w:sz w:val="21"/>
            <w:szCs w:val="21"/>
            <w:bdr w:val="none" w:sz="0" w:space="0" w:color="auto" w:frame="1"/>
          </w:rPr>
          <w:t>https://code.visualstudio.com</w:t>
        </w:r>
      </w:hyperlink>
    </w:p>
    <w:p w14:paraId="74DB16D9" w14:textId="2CDA3533" w:rsidR="008E7074" w:rsidRDefault="00714A23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Open Anaconda Prompt &gt; </w:t>
      </w:r>
      <w:proofErr w:type="spellStart"/>
      <w:r w:rsidR="000634AF"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conda</w:t>
      </w:r>
      <w:proofErr w:type="spellEnd"/>
      <w:r w:rsidR="000634AF"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 install </w:t>
      </w:r>
      <w:proofErr w:type="spellStart"/>
      <w:proofErr w:type="gramStart"/>
      <w:r w:rsidR="000634AF"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ipykernel</w:t>
      </w:r>
      <w:proofErr w:type="spellEnd"/>
      <w:proofErr w:type="gramEnd"/>
    </w:p>
    <w:p w14:paraId="4A37AC2F" w14:textId="54D56BED" w:rsidR="009650DC" w:rsidRDefault="009650DC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</w:p>
    <w:p w14:paraId="1A9A4FAC" w14:textId="0418B6A5" w:rsidR="009650DC" w:rsidRDefault="009650DC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Download </w:t>
      </w:r>
      <w:proofErr w:type="spellStart"/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Github</w:t>
      </w:r>
      <w:proofErr w:type="spellEnd"/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 Copilot &gt; Sign-in to </w:t>
      </w:r>
      <w:proofErr w:type="spellStart"/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Github</w:t>
      </w:r>
      <w:proofErr w:type="spellEnd"/>
      <w:r w:rsidR="0000276D"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 &gt; Didn’t work, need </w:t>
      </w:r>
      <w:proofErr w:type="gramStart"/>
      <w:r w:rsidR="0000276D"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subscription</w:t>
      </w:r>
      <w:proofErr w:type="gramEnd"/>
    </w:p>
    <w:p w14:paraId="13EF944A" w14:textId="5D4DEE18" w:rsidR="00442843" w:rsidRDefault="00442843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 w:rsidRPr="00442843">
        <w:rPr>
          <w:rStyle w:val="yt-core-attributed-string--link-inherit-color"/>
          <w:rFonts w:ascii="Roboto" w:hAnsi="Roboto"/>
          <w:noProof/>
          <w:sz w:val="21"/>
          <w:szCs w:val="21"/>
          <w:bdr w:val="none" w:sz="0" w:space="0" w:color="auto" w:frame="1"/>
        </w:rPr>
        <w:drawing>
          <wp:inline distT="0" distB="0" distL="0" distR="0" wp14:anchorId="37318AF1" wp14:editId="69065939">
            <wp:extent cx="5943600" cy="31356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3F36D" w14:textId="46103795" w:rsidR="004B3F30" w:rsidRDefault="00E32E92" w:rsidP="00E32E92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br/>
      </w:r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Installing Code GPT (Alternative for </w:t>
      </w:r>
      <w:proofErr w:type="spellStart"/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Github</w:t>
      </w:r>
      <w:proofErr w:type="spellEnd"/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 xml:space="preserve"> Copilot)</w:t>
      </w:r>
    </w:p>
    <w:p w14:paraId="525AB24C" w14:textId="6C9C9C82" w:rsidR="004B3F30" w:rsidRDefault="00D148FA">
      <w:pPr>
        <w:rPr>
          <w:rStyle w:val="Hyperlink"/>
          <w:rFonts w:ascii="Roboto" w:hAnsi="Roboto"/>
          <w:sz w:val="21"/>
          <w:szCs w:val="21"/>
          <w:bdr w:val="none" w:sz="0" w:space="0" w:color="auto" w:frame="1"/>
        </w:rPr>
      </w:pPr>
      <w:hyperlink r:id="rId8" w:history="1">
        <w:r w:rsidR="004B3F30" w:rsidRPr="00884BAB">
          <w:rPr>
            <w:rStyle w:val="Hyperlink"/>
            <w:rFonts w:ascii="Roboto" w:hAnsi="Roboto"/>
            <w:sz w:val="21"/>
            <w:szCs w:val="21"/>
            <w:bdr w:val="none" w:sz="0" w:space="0" w:color="auto" w:frame="1"/>
          </w:rPr>
          <w:t>https://www.youtube.com/watch?v=5ayP51rrvho&amp;ab_channel=KarndeepSingh</w:t>
        </w:r>
      </w:hyperlink>
    </w:p>
    <w:p w14:paraId="4F2D160B" w14:textId="77777777" w:rsidR="00D148FA" w:rsidRDefault="00D148FA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</w:p>
    <w:p w14:paraId="3305CEFD" w14:textId="14948FF3" w:rsidR="00CB5182" w:rsidRDefault="00D148FA" w:rsidP="00D148FA">
      <w:pPr>
        <w:ind w:left="720"/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hyperlink r:id="rId9" w:history="1">
        <w:r>
          <w:rPr>
            <w:rStyle w:val="Hyperlink"/>
          </w:rPr>
          <w:t>03/03/2023 - Weekly Meeting - Task 2 News Validator (Project ML) - YouTube</w:t>
        </w:r>
      </w:hyperlink>
      <w:r w:rsidR="00E32E92"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br/>
      </w:r>
      <w:hyperlink r:id="rId10" w:history="1">
        <w:r w:rsidRPr="008D5BA4">
          <w:rPr>
            <w:rStyle w:val="Hyperlink"/>
            <w:rFonts w:ascii="Roboto" w:hAnsi="Roboto"/>
            <w:sz w:val="21"/>
            <w:szCs w:val="21"/>
            <w:bdr w:val="none" w:sz="0" w:space="0" w:color="auto" w:frame="1"/>
          </w:rPr>
          <w:t>https://www.youtube.com/watch?v=GuQs3otmZD0&amp;ab_channel=THEPAULTV</w:t>
        </w:r>
      </w:hyperlink>
    </w:p>
    <w:p w14:paraId="0F4FB98B" w14:textId="77777777" w:rsidR="00E32E92" w:rsidRDefault="00E32E92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</w:p>
    <w:p w14:paraId="6ECE702D" w14:textId="33CED869" w:rsidR="00E32E92" w:rsidRDefault="00E32E92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t>Reading Materials</w:t>
      </w:r>
    </w:p>
    <w:p w14:paraId="07F8C392" w14:textId="2A4FF5FE" w:rsidR="00CB5182" w:rsidRDefault="00D148FA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hyperlink r:id="rId11" w:history="1">
        <w:r w:rsidR="00CB5182" w:rsidRPr="007202C7">
          <w:rPr>
            <w:rStyle w:val="Hyperlink"/>
            <w:rFonts w:ascii="Roboto" w:hAnsi="Roboto"/>
            <w:sz w:val="21"/>
            <w:szCs w:val="21"/>
            <w:bdr w:val="none" w:sz="0" w:space="0" w:color="auto" w:frame="1"/>
          </w:rPr>
          <w:t>https://realpython.com/pandas-dataframe/</w:t>
        </w:r>
      </w:hyperlink>
    </w:p>
    <w:p w14:paraId="0E2603F6" w14:textId="5A54F2F0" w:rsidR="00CB5182" w:rsidRPr="008E7074" w:rsidRDefault="00CB5182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  <w: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  <w:br/>
      </w:r>
    </w:p>
    <w:p w14:paraId="26699881" w14:textId="097D51FC" w:rsidR="008E7074" w:rsidRPr="008E7074" w:rsidRDefault="008E7074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</w:p>
    <w:p w14:paraId="27BEF482" w14:textId="63B6EF66" w:rsidR="008E7074" w:rsidRPr="008E7074" w:rsidRDefault="008E7074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</w:p>
    <w:p w14:paraId="7C0B0387" w14:textId="4D934C53" w:rsidR="008E7074" w:rsidRPr="008E7074" w:rsidRDefault="008E7074">
      <w:pPr>
        <w:rPr>
          <w:rStyle w:val="yt-core-attributed-string--link-inherit-color"/>
          <w:rFonts w:ascii="Roboto" w:hAnsi="Roboto"/>
          <w:sz w:val="21"/>
          <w:szCs w:val="21"/>
          <w:bdr w:val="none" w:sz="0" w:space="0" w:color="auto" w:frame="1"/>
        </w:rPr>
      </w:pPr>
    </w:p>
    <w:p w14:paraId="26E3F6C7" w14:textId="77777777" w:rsidR="008E7074" w:rsidRPr="008E7074" w:rsidRDefault="008E7074"/>
    <w:sectPr w:rsidR="008E7074" w:rsidRPr="008E70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rlow">
    <w:altName w:val="Calibri"/>
    <w:charset w:val="00"/>
    <w:family w:val="auto"/>
    <w:pitch w:val="variable"/>
    <w:sig w:usb0="20000007" w:usb1="00000000" w:usb2="00000000" w:usb3="00000000" w:csb0="00000193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MzA3MDA2NTcztTBT0lEKTi0uzszPAykwqQUAVIm29iwAAAA="/>
  </w:docVars>
  <w:rsids>
    <w:rsidRoot w:val="00DA6AF9"/>
    <w:rsid w:val="0000276D"/>
    <w:rsid w:val="000634AF"/>
    <w:rsid w:val="00442843"/>
    <w:rsid w:val="004433F7"/>
    <w:rsid w:val="004B3F30"/>
    <w:rsid w:val="005C3A13"/>
    <w:rsid w:val="00714A23"/>
    <w:rsid w:val="007C2185"/>
    <w:rsid w:val="007C3518"/>
    <w:rsid w:val="008E7074"/>
    <w:rsid w:val="009650DC"/>
    <w:rsid w:val="00CB5182"/>
    <w:rsid w:val="00D148FA"/>
    <w:rsid w:val="00DA6AF9"/>
    <w:rsid w:val="00E32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0E09D"/>
  <w15:chartTrackingRefBased/>
  <w15:docId w15:val="{89F85F2B-52E8-4C9B-AC13-200785146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21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">
    <w:name w:val="test"/>
    <w:basedOn w:val="Heading1"/>
    <w:link w:val="testChar"/>
    <w:qFormat/>
    <w:rsid w:val="007C2185"/>
    <w:rPr>
      <w:rFonts w:ascii="Barlow" w:hAnsi="Barlow"/>
      <w:color w:val="00B050"/>
      <w:sz w:val="24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testChar">
    <w:name w:val="test Char"/>
    <w:basedOn w:val="Heading1Char"/>
    <w:link w:val="test"/>
    <w:rsid w:val="007C2185"/>
    <w:rPr>
      <w:rFonts w:ascii="Barlow" w:eastAsiaTheme="majorEastAsia" w:hAnsi="Barlow" w:cstheme="majorBidi"/>
      <w:color w:val="00B050"/>
      <w:sz w:val="24"/>
      <w:szCs w:val="32"/>
      <w14:textOutline w14:w="9525" w14:cap="rnd" w14:cmpd="sng" w14:algn="ctr">
        <w14:solidFill>
          <w14:schemeClr w14:val="accent1"/>
        </w14:solidFill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7C21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yt-core-attributed-string--link-inherit-color">
    <w:name w:val="yt-core-attributed-string--link-inherit-color"/>
    <w:basedOn w:val="DefaultParagraphFont"/>
    <w:rsid w:val="008E7074"/>
  </w:style>
  <w:style w:type="character" w:styleId="Hyperlink">
    <w:name w:val="Hyperlink"/>
    <w:basedOn w:val="DefaultParagraphFont"/>
    <w:uiPriority w:val="99"/>
    <w:unhideWhenUsed/>
    <w:rsid w:val="008E707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A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5ayP51rrvho&amp;ab_channel=KarndeepSingh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redirect?event=video_description&amp;redir_token=QUFFLUhqa01RNFMxQTBMbDFEMFBXcUlMNlMxWlNvWXI0d3xBQ3Jtc0ttU1NfVUw1Z2Y3RDBFaV9QYkJHQVQ1bHc1azlDeDVCM1diVkF4N3U5Rk1JNEVFdFJ6OG0wZ1hRN3JZTEpENWVHSHVOcnNsNFhmMlJFeF9UT0ZVVlFxV2dJcTVoY1gxQU1kU1BzVWRtYjNOeFpqeTZkdw&amp;q=https%3A%2F%2Fcode.visualstudio.com%2F&amp;v=h1sAzPojKMg" TargetMode="External"/><Relationship Id="rId11" Type="http://schemas.openxmlformats.org/officeDocument/2006/relationships/hyperlink" Target="https://realpython.com/pandas-dataframe/" TargetMode="External"/><Relationship Id="rId5" Type="http://schemas.openxmlformats.org/officeDocument/2006/relationships/hyperlink" Target="https://www.youtube.com/redirect?event=video_description&amp;redir_token=QUFFLUhqbF9vNWQyNTBfTG9UanhLVWhvdVhQamk5NkZnQXxBQ3Jtc0ttWWNtc2JpLTNRcEt0Z2dUWXRfU2I1YUZsRzBaSzBYcDdWMlExVjdNbGQwc2RIVk1SbmU5UU5vVzhWU2VLVkFfcG5ua3V3WHRIWXBOY0xYRkF1RXp3NkdRYVBRNWNvNGRpQk1nNU9KU1FUZEkwdll2Zw&amp;q=https%3A%2F%2Fanaconda.com%2F&amp;v=h1sAzPojKMg" TargetMode="External"/><Relationship Id="rId10" Type="http://schemas.openxmlformats.org/officeDocument/2006/relationships/hyperlink" Target="https://www.youtube.com/watch?v=GuQs3otmZD0&amp;ab_channel=THEPAULTV" TargetMode="External"/><Relationship Id="rId4" Type="http://schemas.openxmlformats.org/officeDocument/2006/relationships/hyperlink" Target="https://www.youtube.com/watch?v=h1sAzPojKMg" TargetMode="External"/><Relationship Id="rId9" Type="http://schemas.openxmlformats.org/officeDocument/2006/relationships/hyperlink" Target="https://www.youtube.com/watch?v=GuQs3otmZD0&amp;ab_channel=THEPAULT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gelo O. Macaraeg</dc:creator>
  <cp:keywords/>
  <dc:description/>
  <cp:lastModifiedBy>Paul Angelo O. Macaraeg</cp:lastModifiedBy>
  <cp:revision>13</cp:revision>
  <dcterms:created xsi:type="dcterms:W3CDTF">2023-03-05T03:31:00Z</dcterms:created>
  <dcterms:modified xsi:type="dcterms:W3CDTF">2023-03-06T03:57:00Z</dcterms:modified>
</cp:coreProperties>
</file>